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f43659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7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MY4EMQhD9wH+/0v/gLNNdM02J5li0SrZTGE5GExqPgL1Vd+qqrunpxo+4Kc+47/fikDTzY0/tA4pHun9kdThAI8BIc4RHmaKgHOCRxRetAtKZJ6/Td2LA30VuikkhmsozR9KhcIVREXKD3iAwtOfNH9gyrD3JXasx/LizpVkkebPvLhRWXKrGM8+oPZ9dR3rC3mLqLmq83qRGEVhSdA9nOorM4C4wdYQ8xsThNXovF5gTspir6PmfoVxj6xbxX61xrzDA8jnB9M3dgIIsHO/EjdIXbVJ7i9bzm/pvJ6FZMtSWRdO/LnXCWSCczE/JMNrlTmYb6wTtYkH+1zMX6dRBdN1Mc9L40iouHm/SF47Qx3MyzEQ+dkAT94H0gPyranYX777vfsLomFh3Jsjfa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a Shard, but it was a little too stabby in my pocket and the</w:t>
      </w:r>
      <w:r>
        <w:t xml:space="preserve"> </w:t>
      </w:r>
      <w:r>
        <w:t xml:space="preserve">bottle opener didn't have enough leverage so I've gone back to my</w:t>
      </w:r>
      <w:r>
        <w:t xml:space="preserve"> </w:t>
      </w:r>
      <w:r>
        <w:t xml:space="preserve">battered but functional leatherman mic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7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f43659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f43659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f436594</dc:title>
  <dc:creator/>
  <cp:keywords/>
  <dcterms:created xsi:type="dcterms:W3CDTF">2026-05-06T01:27:52Z</dcterms:created>
  <dcterms:modified xsi:type="dcterms:W3CDTF">2026-05-06T01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